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ล่ามได้ยินเสียงอาจารย์ไหม พี่ตูนได้ยินเสียงอาจารย์ไหม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) โอ.เค.บอกให้น้อง ๆ เปิดจอด้วยนะคะ จะได้รู้ว่าใครเข้ามาแล้วบ้างโอ.เค. 14 คนคน รวมพี่ล่ามแล้ว คนอื่น ๆ กำลังทยอยเข้ามานะคะ ระหว่างรอเพื่อน ๆ เด็ก ๆ อยากทราบว่าใครเคยเขียนโปรแกรมมาแล้วบ้าง ให้ตอบในแชทเคยเขียน เขียนภาษาอะไรมาใครยังไม่เคยก็ให้ตอบว่าไม่เคย โอ.เค. ไหมคะ เข้าไปตอบในแชทเลยคะ ว่าเคยเขียนมาแล้ว เคยเขียนโปรแกรมภาษาอะไรเขียนลงไปอย่างนี้ เข้าใจไหมคะ ถ้าไม่เคยก็บอกว่ายังไม่เคย ยังไม่เคยเดชาพล พิมพ์แบบพิมพ์สัมผัสได้ไหมลูก</w:t>
      </w:r>
    </w:p>
    <w:p>
      <w:pPr>
        <w:pStyle w:val="BodyText"/>
      </w:pPr>
      <w:r>
        <w:t xml:space="preserve">(นักศึกษาชาย) ได้ครับ อาจารย์ได้อยู่ใช่ไหมลูก ตอนนี้ถ้าใช้ ตอนนี้ใช้คอมหรือใช้มือถือลูก</w:t>
      </w:r>
    </w:p>
    <w:p>
      <w:pPr>
        <w:pStyle w:val="BodyText"/>
      </w:pPr>
      <w:r>
        <w:t xml:space="preserve">(นักศึกษา) ตอนนี้ใช้คอมฯ ครับ</w:t>
      </w:r>
    </w:p>
    <w:p>
      <w:pPr>
        <w:pStyle w:val="BodyText"/>
      </w:pPr>
      <w:r>
        <w:t xml:space="preserve">(อาจารย์) อ๋อ ใช้คอม อย่างนั้นก็พิมพ์ได้อยู่นะสันติภาพตอบมาแล้ว ยังไม่เคยครับ สันติภาพ มาจากไหน มาจากโรงเรียนอะไรครับ บอกอาจารย์สิ</w:t>
      </w:r>
    </w:p>
    <w:p>
      <w:pPr>
        <w:pStyle w:val="BodyText"/>
      </w:pPr>
      <w:r>
        <w:t xml:space="preserve">(นักศึกษา) จบจากโรงเรียนบางละมุง จังหวัดชลบุรีครับผม</w:t>
      </w:r>
    </w:p>
    <w:p>
      <w:pPr>
        <w:pStyle w:val="BodyText"/>
      </w:pPr>
      <w:r>
        <w:t xml:space="preserve">(อาจารย์) บางละมุง ชลบุรีหรอคะ</w:t>
      </w:r>
    </w:p>
    <w:p>
      <w:pPr>
        <w:pStyle w:val="BodyText"/>
      </w:pPr>
      <w:r>
        <w:t xml:space="preserve">(นักศึกษาชาย) จบจากโรงเรียนร่วมกับคนปกติ ตอน ม. ปลายครับ</w:t>
      </w:r>
    </w:p>
    <w:p>
      <w:pPr>
        <w:pStyle w:val="BodyText"/>
      </w:pPr>
      <w:r>
        <w:t xml:space="preserve">(อาจารย์) ศิริรัตนล่ะคะ จบจากอะไรลูก</w:t>
      </w:r>
    </w:p>
    <w:p>
      <w:pPr>
        <w:pStyle w:val="BodyText"/>
      </w:pPr>
      <w:r>
        <w:t xml:space="preserve">(นักศึกษาหญิง) จบจากกศน. ค่ะ</w:t>
      </w:r>
    </w:p>
    <w:p>
      <w:pPr>
        <w:pStyle w:val="BodyText"/>
      </w:pPr>
      <w:r>
        <w:t xml:space="preserve">(อาจารย์) อ๋อ กศน. นั่นเอง กัญญาณัฐ เรียนภาษา C กัญญาณัฐอยู่โรงเรียนอะไรนะ เรียนโรงเรียนไหนโรงเรียนเดิมกัญญาณัฐไม่ได้ยินหรือลูกกุ๊กได้ยินไหมคะ มุกไม่ได้ยินเสียงแม่หรือ ไมค์มีปัญหา โอ.เค. ๆ ไม่เป็นอะไร โอ.เค. ค่ะ งั้นก็ได้ยินอยู่แต่ไมค์ใช้ไม่ได้ โอ.เค. คนอื่น ๆ ตอบมาได้เลยนะคะ เดชาพลก็ยังไม่เคย ศิริลัษณ์ สันติภาพ คนอื่นหายไปไหนหมดเพื่อน ๆ หายไปไหนหมดตอนนี้ตอนนี้ ที่ตอบแม่มานี่ ใช้คอมหรือใช้อะไรเอ่ย</w:t>
      </w:r>
    </w:p>
    <w:p>
      <w:pPr>
        <w:pStyle w:val="BodyText"/>
      </w:pPr>
      <w:r>
        <w:t xml:space="preserve">(นักศึกษาชาย) ผมใช้โทรศัพท์ครับ</w:t>
      </w:r>
    </w:p>
    <w:p>
      <w:pPr>
        <w:pStyle w:val="BodyText"/>
      </w:pPr>
      <w:r>
        <w:t xml:space="preserve">(อาจารย์) สันติภาพใช้อะไรนะคะ</w:t>
      </w:r>
    </w:p>
    <w:p>
      <w:pPr>
        <w:pStyle w:val="BodyText"/>
      </w:pPr>
      <w:r>
        <w:t xml:space="preserve">(นักศึกษาชาย) ใช้โทรศัพท์มือถือครับ เมื่อวานที่นั่งอยู่ DSS ใช่สันติภาพไหมลูก</w:t>
      </w:r>
    </w:p>
    <w:p>
      <w:pPr>
        <w:pStyle w:val="BodyText"/>
      </w:pPr>
      <w:r>
        <w:t xml:space="preserve">(นักศึกษาชาย) ใช่ครับผม</w:t>
      </w:r>
    </w:p>
    <w:p>
      <w:pPr>
        <w:pStyle w:val="BodyText"/>
      </w:pPr>
      <w:r>
        <w:t xml:space="preserve">(อาจารย์) แล้วทำไมไม่ใช้</w:t>
      </w:r>
    </w:p>
    <w:p>
      <w:pPr>
        <w:pStyle w:val="BodyText"/>
      </w:pPr>
      <w:r>
        <w:t xml:space="preserve">(นักศึกษาชาย) คอมพิวเตอร์หรอครับ</w:t>
      </w:r>
    </w:p>
    <w:p>
      <w:pPr>
        <w:pStyle w:val="BodyText"/>
      </w:pPr>
      <w:r>
        <w:t xml:space="preserve">(อาจารย์) ใช่ ๆ</w:t>
      </w:r>
    </w:p>
    <w:p>
      <w:pPr>
        <w:pStyle w:val="BodyText"/>
      </w:pPr>
      <w:r>
        <w:t xml:space="preserve">(นักศึกษา) ไมค์ในคอมของผมมีปัญหา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นักศึกษาชาย) เปิดไมค์ไม่ได้</w:t>
      </w:r>
    </w:p>
    <w:p>
      <w:pPr>
        <w:pStyle w:val="BodyText"/>
      </w:pPr>
      <w:r>
        <w:t xml:space="preserve">(อาจารย์) โอ.เค. ค่ะ เพราะความจริงถ้าเขียนจะต้องมาใช้ห้องแลป เพราะแม่จะดูว่าใคร ใช้ได้แต่ทีนี้ปัญหาคือ เรายังใช้แล็บไม่ได้ ใช้คอมหรือใช้มือถือลูก</w:t>
      </w:r>
    </w:p>
    <w:p>
      <w:pPr>
        <w:pStyle w:val="BodyText"/>
      </w:pPr>
      <w:r>
        <w:t xml:space="preserve">(นักศึกษาชาย) ใช้ Notebook ครับ</w:t>
      </w:r>
    </w:p>
    <w:p>
      <w:pPr>
        <w:pStyle w:val="BodyText"/>
      </w:pPr>
      <w:r>
        <w:t xml:space="preserve">(อาจารย์) สิริรัตน์ใช้อะไร</w:t>
      </w:r>
    </w:p>
    <w:p>
      <w:pPr>
        <w:pStyle w:val="BodyText"/>
      </w:pPr>
      <w:r>
        <w:t xml:space="preserve">(นักศึกษาหญิง) ใช้โทรศัพท์ค่ะ</w:t>
      </w:r>
    </w:p>
    <w:p>
      <w:pPr>
        <w:pStyle w:val="BodyText"/>
      </w:pPr>
      <w:r>
        <w:t xml:space="preserve">(อาจารย์) มุกใช้อะไรลูก พิมพ์มาบอกก็ได้ กัญญณัฐ ตอนนี้ที่เห็นหน้ากันมี 1, 2, 3, 4, 5 คนอื่นหายไปไหนหมด ที่เหลือนี่พี่ล่ามทั้งนั้นเลยนะ หายไปไหนหมด</w:t>
      </w:r>
    </w:p>
    <w:p>
      <w:pPr>
        <w:pStyle w:val="BodyText"/>
      </w:pPr>
      <w:r>
        <w:t xml:space="preserve">(ล่าม) หนูไม่เห็นเด็กหูหนวกเลยค่ะ วันนี้</w:t>
      </w:r>
    </w:p>
    <w:p>
      <w:pPr>
        <w:pStyle w:val="BodyText"/>
      </w:pPr>
      <w:r>
        <w:t xml:space="preserve">(ล่าม) เด็กหูหนวกไปไหนหมด</w:t>
      </w:r>
    </w:p>
    <w:p>
      <w:pPr>
        <w:pStyle w:val="BodyText"/>
      </w:pPr>
      <w:r>
        <w:t xml:space="preserve">(อาจารย์) เดี๋ยวกำลังตาม รอเพื่อน ๆ แป๊บหนึ่งนะ</w:t>
      </w:r>
    </w:p>
    <w:p>
      <w:pPr>
        <w:pStyle w:val="BodyText"/>
      </w:pPr>
      <w:r>
        <w:t xml:space="preserve">(อาจารย์) อ๋อ มุกมีคอมพิวเตอร์อยู่นะโอ.เค. เดชาพลมีคอมพิวเตอร์อยู่ใช่ไหมคะ</w:t>
      </w:r>
    </w:p>
    <w:p>
      <w:pPr>
        <w:pStyle w:val="BodyText"/>
      </w:pPr>
      <w:r>
        <w:t xml:space="preserve">(นักศึกษาชาย) ครับ อาจารย์</w:t>
      </w:r>
    </w:p>
    <w:p>
      <w:pPr>
        <w:pStyle w:val="BodyText"/>
      </w:pPr>
      <w:r>
        <w:t xml:space="preserve">(อาจารย์) มีไหมลูกมีนะครับ โอ.เค.รออีกสัก 10 นาทีนะ รอเพื่อน ๆ มาตอนนี้ผ่อนคลาย เด็ก ๆ จะทำอะไรก่อนก็ได้อีก10 นาที ค่อยมาเจอกันใหม่พี่การ์ตูนพักก่อนก็ได้ ยังไม่มีเด็กหูยังไม่เข้ามาน่ะสิ กำลังตาม</w:t>
      </w:r>
    </w:p>
    <w:p>
      <w:pPr>
        <w:pStyle w:val="BodyText"/>
      </w:pPr>
      <w:r>
        <w:t xml:space="preserve">(ล่าม) เหลือแต่หูหนวก</w:t>
      </w:r>
    </w:p>
    <w:p>
      <w:pPr>
        <w:pStyle w:val="BodyText"/>
      </w:pPr>
      <w:r>
        <w:t xml:space="preserve">(อาจารย์) เพราะเมื่อวานเขาก็มีเรียนไงก็แจ้งไว้แล้ว</w:t>
      </w:r>
    </w:p>
    <w:p>
      <w:pPr>
        <w:pStyle w:val="BodyText"/>
      </w:pPr>
      <w:r>
        <w:t xml:space="preserve">(ล่าม) อ๋อ ค่ะ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อาจารย์) เลยงงว่าทำไมไม่เข้า</w:t>
      </w:r>
    </w:p>
    <w:p>
      <w:pPr>
        <w:pStyle w:val="BodyText"/>
      </w:pPr>
      <w:r>
        <w:t xml:space="preserve">(ล่าม) อันนี้ส่วนใหญ่เด็กอยู่หอมันมาก่อนที่เขาจะประกาศ</w:t>
      </w:r>
    </w:p>
    <w:p>
      <w:pPr>
        <w:pStyle w:val="BodyText"/>
      </w:pPr>
      <w:r>
        <w:t xml:space="preserve">(ล่าม) อ๋อ ค่ะ ก็เลยต้องอยู่หอนะ</w:t>
      </w:r>
    </w:p>
    <w:p>
      <w:pPr>
        <w:pStyle w:val="BodyText"/>
      </w:pPr>
      <w:r>
        <w:t xml:space="preserve">(อาจารย์) ปัญหาคือ เน็ตที่หอน่ะ มันจะไม่ค่อยเวิร์กเท่าไร</w:t>
      </w:r>
    </w:p>
    <w:p>
      <w:pPr>
        <w:pStyle w:val="BodyText"/>
      </w:pPr>
      <w:r>
        <w:t xml:space="preserve">(ล่าม) เข้าใจค่ะ อาจารย์จะต้องเป็นแบบว่าพอเด็ก ๆ อยู่หอนะ แล้วพอเรียนน่ะ พร้อม ๆ กันมันก็จะดึงเน็ตกัน</w:t>
      </w:r>
    </w:p>
    <w:p>
      <w:pPr>
        <w:pStyle w:val="BodyText"/>
      </w:pPr>
      <w:r>
        <w:t xml:space="preserve">(ล่าม) ใช่</w:t>
      </w:r>
    </w:p>
    <w:p>
      <w:pPr>
        <w:pStyle w:val="BodyText"/>
      </w:pPr>
      <w:r>
        <w:t xml:space="preserve">(อาจารย์) น่าจะติดปัญหาอันนี้เราต้องได้รอแล้วล่ะ เมื่อวานเขาเข้ามาเขาก็เข้ากันอยู่ เพราะว่าแจ้งแล้วพี่ ๆ ก็บอกว่าแจ้งแล้วเพราะเมื่อวานเขาก็มีเรียนเรียนด้วยหรือคะอาจารย์เพราะว่าอันนั้นเขารวมหลายเซกหลายเด็กเรียนรวมกันใช่ไหม</w:t>
      </w:r>
    </w:p>
    <w:p>
      <w:pPr>
        <w:pStyle w:val="BodyText"/>
      </w:pPr>
      <w:r>
        <w:t xml:space="preserve">(ล่าม) ก็เลยต้องเอาน้องหูหนวกเรียนทีเดียวเลยใช่ไหมคะ มีเจ้ามิ้นต์เข้ามาแล้วคนหนึ่ง มิ้นเปิดจอแจ้งว่ากลับบ้านนี่ แล้วกลับมายัง ไม่ใช่เธอไปฉีดวัคซีนวันนี้นะ เธอบอก…พ่อ พ่อ พ่อเขาเรียกกลับน่ะสิ เจ้าแฝด นั่นนะดินักเรียนหาย แย่แล้ว เด็ก ๆ มาแล้ว ๆ เจ้าแฝดมาแล้ว สวัสดีจ้ะมาสาย ๆ พี่การ์ตูนบอกพี่แฝดมาสาย ทำอะไรอยู่</w:t>
      </w:r>
    </w:p>
    <w:p>
      <w:pPr>
        <w:pStyle w:val="BodyText"/>
      </w:pPr>
      <w:r>
        <w:t xml:space="preserve">(ล่าม) นอนเพิ่งตื่นครับ กลับบ้านแล้วนอนตื่นสายเด้อ</w:t>
      </w:r>
    </w:p>
    <w:p>
      <w:pPr>
        <w:pStyle w:val="BodyText"/>
      </w:pPr>
      <w:r>
        <w:t xml:space="preserve">(ล่าม) ใช่ครับ ต้องขอโทษคุณครูด้วยนะครับ</w:t>
      </w:r>
    </w:p>
    <w:p>
      <w:pPr>
        <w:pStyle w:val="BodyText"/>
      </w:pPr>
      <w:r>
        <w:t xml:space="preserve">(อาจารย์) อยู่บ้านแล้วตื่นสาย</w:t>
      </w:r>
    </w:p>
    <w:p>
      <w:pPr>
        <w:pStyle w:val="BodyText"/>
      </w:pPr>
      <w:r>
        <w:t xml:space="preserve">(ล่าม) ตอนนี้ผมอยู่บ้านครับ ก็เลยตื่นสาย ครับ ใช่ครับ สะโลสะเลมาก โหลงเหลงมากเลยวันนี้ สมาชิก เพื่อน ๆ เขายังไม่เข้ามา ตอนนี้มีเด็กตาเด็กปกติเริ่มเข้ามาแล้ว ๆ จันทกานต์ เข้ามาแล้วเปิดกล้อง บอกเพื่อนเปิดกล้อง งั้นแฝดเข้ามาแล้ว แฝดถามแฝดเคยเรียนเขียนโปรแกรมมาหรือยัง เคยเรียนไหม</w:t>
      </w:r>
    </w:p>
    <w:p>
      <w:pPr>
        <w:pStyle w:val="BodyText"/>
      </w:pPr>
      <w:r>
        <w:t xml:space="preserve">(ล่าม) เคยครับ</w:t>
      </w:r>
    </w:p>
    <w:p>
      <w:pPr>
        <w:pStyle w:val="BodyText"/>
      </w:pPr>
      <w:r>
        <w:t xml:space="preserve">(อาจารย์) เคยเขียนโปรแกรมภาษาอะไรมาก่อนตอบได้ไหม</w:t>
      </w:r>
    </w:p>
    <w:p>
      <w:pPr>
        <w:pStyle w:val="BodyText"/>
      </w:pPr>
      <w:r>
        <w:t xml:space="preserve">(ล่าม) คือทางแฝดไม่ค่อยชัดน่ะค่ะ</w:t>
      </w:r>
    </w:p>
    <w:p>
      <w:pPr>
        <w:pStyle w:val="BodyText"/>
      </w:pPr>
      <w:r>
        <w:t xml:space="preserve">(อาจารย์) นั่นน่ะสิดู… บอกเขาทำมือช้า ๆ ให้น้องบอกน้องเอาภาพพื้นหลังออก เออ</w:t>
      </w:r>
    </w:p>
    <w:p>
      <w:pPr>
        <w:pStyle w:val="BodyText"/>
      </w:pPr>
      <w:r>
        <w:t xml:space="preserve">(ล่าม) เอาออกแล้วครับ</w:t>
      </w:r>
    </w:p>
    <w:p>
      <w:pPr>
        <w:pStyle w:val="BodyText"/>
      </w:pPr>
      <w:r>
        <w:t xml:space="preserve">(อาจารย์) ภาษาอะไรเคยเรียนภาษาอะไรมาลูก</w:t>
      </w:r>
    </w:p>
    <w:p>
      <w:pPr>
        <w:pStyle w:val="BodyText"/>
      </w:pPr>
      <w:r>
        <w:t xml:space="preserve">(ล่าม) ก็คือเหมือนกับทำเป็นวิชา อ้าว น้องหาย แป๊บหนึ่งนะคะ</w:t>
      </w:r>
    </w:p>
    <w:p>
      <w:pPr>
        <w:pStyle w:val="BodyText"/>
      </w:pPr>
      <w:r>
        <w:t xml:space="preserve">(อาจารย์) ภากรถามภากรบ้าง</w:t>
      </w:r>
    </w:p>
    <w:p>
      <w:pPr>
        <w:pStyle w:val="BodyText"/>
      </w:pPr>
      <w:r>
        <w:t xml:space="preserve">(ล่าม) เอาใหม่ได้ไหมนพกิจ เมื่อกี้ ล่ามแบ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5</dc:title>
  <dc:creator/>
  <cp:keywords/>
  <dcterms:created xsi:type="dcterms:W3CDTF">2022-03-01T10:27:11Z</dcterms:created>
  <dcterms:modified xsi:type="dcterms:W3CDTF">2022-03-01T10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มีนาคม 2565 เวลา 14.45 น.</vt:lpwstr>
  </property>
  <property fmtid="{D5CDD505-2E9C-101B-9397-08002B2CF9AE}" pid="3" name="subtitle">
    <vt:lpwstr/>
  </property>
</Properties>
</file>